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B118BA4" w:rsidR="0000007A" w:rsidRPr="00DE7D30" w:rsidRDefault="00757CC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757CC9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98B0E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57CC9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83118F">
              <w:rPr>
                <w:rFonts w:ascii="Arial" w:hAnsi="Arial" w:cs="Arial"/>
                <w:b/>
                <w:bCs/>
                <w:szCs w:val="28"/>
                <w:lang w:val="en-GB"/>
              </w:rPr>
              <w:t>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A26188" w:rsidR="0000007A" w:rsidRPr="00DE7D30" w:rsidRDefault="003A572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40B35">
              <w:rPr>
                <w:rFonts w:asciiTheme="majorHAnsi" w:hAnsiTheme="majorHAnsi" w:cs="Arial"/>
                <w:b/>
              </w:rPr>
              <w:t>Correlation Study of Sanya Tourism Resource Vitality under Econometric Perspective --Taking Yalong Bay International Rose Valley as an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BA4F5C" w:rsidR="00CF0BBB" w:rsidRPr="00DE7D30" w:rsidRDefault="00757CC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1"/>
        <w:gridCol w:w="6967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3A7DB6">
        <w:tc>
          <w:tcPr>
            <w:tcW w:w="1396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C43A55" w:rsidRPr="00DE7D30" w14:paraId="51257839" w14:textId="77777777" w:rsidTr="003A7DB6">
        <w:tc>
          <w:tcPr>
            <w:tcW w:w="1396" w:type="pct"/>
            <w:noWrap/>
          </w:tcPr>
          <w:p w14:paraId="2281D8DC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C43A55" w:rsidRPr="00DE7D30" w:rsidRDefault="00C43A55" w:rsidP="00C43A55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0" w:type="pct"/>
          </w:tcPr>
          <w:p w14:paraId="45B7AF68" w14:textId="77777777" w:rsidR="00C43A55" w:rsidRDefault="00C43A55" w:rsidP="00C43A5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</w:p>
          <w:p w14:paraId="62B0017C" w14:textId="32D11069" w:rsidR="00C43A55" w:rsidRPr="00DE7D30" w:rsidRDefault="00C43A55" w:rsidP="00C43A5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his article is suitable from the aspect of abstract, and introduction, and the flow of overview, methods, and analysis is also remarkable, so this part can be included as a book chapter.</w:t>
            </w:r>
          </w:p>
        </w:tc>
        <w:tc>
          <w:tcPr>
            <w:tcW w:w="1664" w:type="pct"/>
          </w:tcPr>
          <w:p w14:paraId="1535EF2E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43A55" w:rsidRPr="00DE7D30" w14:paraId="37D8EA3D" w14:textId="77777777" w:rsidTr="003A7DB6">
        <w:trPr>
          <w:trHeight w:val="554"/>
        </w:trPr>
        <w:tc>
          <w:tcPr>
            <w:tcW w:w="1396" w:type="pct"/>
            <w:noWrap/>
          </w:tcPr>
          <w:p w14:paraId="25820B9C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C43A55" w:rsidRPr="00DE7D30" w:rsidRDefault="00C43A55" w:rsidP="00C43A5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196F47A4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6D538317" w14:textId="77777777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43A55" w:rsidRPr="00DE7D30" w14:paraId="3398A98E" w14:textId="77777777" w:rsidTr="003A7DB6">
        <w:trPr>
          <w:trHeight w:val="574"/>
        </w:trPr>
        <w:tc>
          <w:tcPr>
            <w:tcW w:w="1396" w:type="pct"/>
            <w:noWrap/>
          </w:tcPr>
          <w:p w14:paraId="179EFAC2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C43A55" w:rsidRPr="00DE7D30" w:rsidRDefault="00C43A55" w:rsidP="00C43A5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5D1C1A98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64" w:type="pct"/>
          </w:tcPr>
          <w:p w14:paraId="12286ADF" w14:textId="77777777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43A55" w:rsidRPr="00DE7D30" w14:paraId="20511394" w14:textId="77777777" w:rsidTr="003A7DB6">
        <w:trPr>
          <w:trHeight w:val="1178"/>
        </w:trPr>
        <w:tc>
          <w:tcPr>
            <w:tcW w:w="1396" w:type="pct"/>
            <w:noWrap/>
          </w:tcPr>
          <w:p w14:paraId="02AD7D70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C43A55" w:rsidRPr="00DE7D30" w:rsidRDefault="00C43A55" w:rsidP="00C43A5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C43A55" w:rsidRPr="00DE7D30" w:rsidRDefault="00C43A55" w:rsidP="00C43A5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1A352604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45426CB4" w14:textId="77777777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43A55" w:rsidRPr="00DE7D30" w14:paraId="0BDB8B34" w14:textId="77777777" w:rsidTr="003A7DB6">
        <w:trPr>
          <w:trHeight w:val="1178"/>
        </w:trPr>
        <w:tc>
          <w:tcPr>
            <w:tcW w:w="1396" w:type="pct"/>
            <w:noWrap/>
          </w:tcPr>
          <w:p w14:paraId="6168D49A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C43A55" w:rsidRPr="00DE7D30" w:rsidRDefault="00C43A55" w:rsidP="00C43A5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04003768" w:rsidR="00C43A55" w:rsidRPr="00DE7D30" w:rsidRDefault="00C43A55" w:rsidP="00C43A55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is is properly scientifically explained including the entry deterrence policies.</w:t>
            </w:r>
          </w:p>
        </w:tc>
        <w:tc>
          <w:tcPr>
            <w:tcW w:w="1664" w:type="pct"/>
          </w:tcPr>
          <w:p w14:paraId="2CF34645" w14:textId="77777777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43A55" w:rsidRPr="00DE7D30" w14:paraId="60D1229B" w14:textId="77777777" w:rsidTr="003A7DB6">
        <w:trPr>
          <w:trHeight w:val="1178"/>
        </w:trPr>
        <w:tc>
          <w:tcPr>
            <w:tcW w:w="1396" w:type="pct"/>
            <w:noWrap/>
          </w:tcPr>
          <w:p w14:paraId="0077FDF8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C43A55" w:rsidRPr="00DE7D30" w:rsidRDefault="00C43A55" w:rsidP="00C43A5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C43A55" w:rsidRPr="00DE7D30" w:rsidRDefault="00C43A55" w:rsidP="00C43A5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0" w:type="pct"/>
          </w:tcPr>
          <w:p w14:paraId="6D532B8F" w14:textId="175A3CFE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2ABAF18B" w14:textId="77777777" w:rsidR="00C43A55" w:rsidRPr="00DE7D30" w:rsidRDefault="00C43A55" w:rsidP="00C43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BF395D" w:rsidRPr="00340561" w14:paraId="704A3CEA" w14:textId="77777777" w:rsidTr="00BD02C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43436" w14:textId="77777777" w:rsidR="00BF395D" w:rsidRPr="00340561" w:rsidRDefault="00BF395D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3C3F992" w14:textId="77777777" w:rsidR="00BF395D" w:rsidRPr="00340561" w:rsidRDefault="00BF395D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F395D" w:rsidRPr="00340561" w14:paraId="2C1E2E77" w14:textId="77777777" w:rsidTr="00BD02C6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FC5E8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83A82" w14:textId="77777777" w:rsidR="00BF395D" w:rsidRPr="00340561" w:rsidRDefault="00BF395D" w:rsidP="00BD02C6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3D59765A" w14:textId="77777777" w:rsidR="00BF395D" w:rsidRPr="00340561" w:rsidRDefault="00BF395D" w:rsidP="00BD02C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F395D" w:rsidRPr="00340561" w14:paraId="62F52394" w14:textId="77777777" w:rsidTr="00BD02C6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967EB" w14:textId="77777777" w:rsidR="00BF395D" w:rsidRPr="00340561" w:rsidRDefault="00BF395D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4144704C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4E9D9" w14:textId="77777777" w:rsidR="00BF395D" w:rsidRPr="00340561" w:rsidRDefault="00BF395D" w:rsidP="00BD02C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0DC2CA8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AA0890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B176CDC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CB7E0CE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538111B" w14:textId="77777777" w:rsidR="00BF395D" w:rsidRPr="00340561" w:rsidRDefault="00BF395D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162DEBF" w14:textId="77777777" w:rsidR="00BF395D" w:rsidRDefault="00BF395D" w:rsidP="00BF395D"/>
    <w:p w14:paraId="1BDD89B7" w14:textId="77777777" w:rsidR="00BF395D" w:rsidRDefault="00BF395D" w:rsidP="00BF395D"/>
    <w:p w14:paraId="1CF90088" w14:textId="77777777" w:rsidR="00BF395D" w:rsidRPr="00401400" w:rsidRDefault="00BF395D" w:rsidP="00BF395D"/>
    <w:p w14:paraId="7A4D4EB2" w14:textId="77777777" w:rsidR="003A7DB6" w:rsidRPr="00375011" w:rsidRDefault="003A7DB6" w:rsidP="003A7DB6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t>Reviewer Details:</w:t>
      </w:r>
    </w:p>
    <w:p w14:paraId="7D44CC7E" w14:textId="02D10352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790F9F" w14:textId="30442610" w:rsidR="003A7DB6" w:rsidRPr="00DE7D30" w:rsidRDefault="003A7DB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Shatraji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oswami</w:t>
      </w:r>
      <w:proofErr w:type="spellEnd"/>
      <w:r>
        <w:rPr>
          <w:rFonts w:ascii="Arial" w:hAnsi="Arial" w:cs="Arial"/>
        </w:rPr>
        <w:t xml:space="preserve">, Institute of </w:t>
      </w:r>
      <w:proofErr w:type="spellStart"/>
      <w:r>
        <w:rPr>
          <w:rFonts w:ascii="Arial" w:hAnsi="Arial" w:cs="Arial"/>
        </w:rPr>
        <w:t>advanced</w:t>
      </w:r>
      <w:proofErr w:type="spellEnd"/>
      <w:r>
        <w:rPr>
          <w:rFonts w:ascii="Arial" w:hAnsi="Arial" w:cs="Arial"/>
        </w:rPr>
        <w:t xml:space="preserve"> Education and </w:t>
      </w:r>
      <w:proofErr w:type="spellStart"/>
      <w:r>
        <w:rPr>
          <w:rFonts w:ascii="Arial" w:hAnsi="Arial" w:cs="Arial"/>
        </w:rPr>
        <w:t>researc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0" w:name="_GoBack"/>
      <w:bookmarkEnd w:id="0"/>
      <w:proofErr w:type="spellEnd"/>
    </w:p>
    <w:sectPr w:rsidR="003A7DB6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17DA7" w14:textId="77777777" w:rsidR="006D5007" w:rsidRPr="0000007A" w:rsidRDefault="006D5007" w:rsidP="0099583E">
      <w:r>
        <w:separator/>
      </w:r>
    </w:p>
  </w:endnote>
  <w:endnote w:type="continuationSeparator" w:id="0">
    <w:p w14:paraId="6DC297D8" w14:textId="77777777" w:rsidR="006D5007" w:rsidRPr="0000007A" w:rsidRDefault="006D50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31596" w14:textId="77777777" w:rsidR="006D5007" w:rsidRPr="0000007A" w:rsidRDefault="006D5007" w:rsidP="0099583E">
      <w:r>
        <w:separator/>
      </w:r>
    </w:p>
  </w:footnote>
  <w:footnote w:type="continuationSeparator" w:id="0">
    <w:p w14:paraId="471AEFF0" w14:textId="77777777" w:rsidR="006D5007" w:rsidRPr="0000007A" w:rsidRDefault="006D50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6899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E28"/>
    <w:rsid w:val="003A04E7"/>
    <w:rsid w:val="003A1C45"/>
    <w:rsid w:val="003A4991"/>
    <w:rsid w:val="003A5720"/>
    <w:rsid w:val="003A6E1A"/>
    <w:rsid w:val="003A7DB6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D5007"/>
    <w:rsid w:val="006E01EE"/>
    <w:rsid w:val="006E6014"/>
    <w:rsid w:val="006E7D6E"/>
    <w:rsid w:val="00700A1D"/>
    <w:rsid w:val="00701186"/>
    <w:rsid w:val="00707BE1"/>
    <w:rsid w:val="00715744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7CC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118F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00F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92FD8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BF395D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43A5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084A"/>
    <w:rsid w:val="00D9392F"/>
    <w:rsid w:val="00DA2679"/>
    <w:rsid w:val="00DA41F5"/>
    <w:rsid w:val="00DB7E1B"/>
    <w:rsid w:val="00DC1D81"/>
    <w:rsid w:val="00DD274C"/>
    <w:rsid w:val="00DE7D30"/>
    <w:rsid w:val="00E03C32"/>
    <w:rsid w:val="00E1154D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628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DB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36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362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362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6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4-05-20T10:12:00Z</dcterms:created>
  <dcterms:modified xsi:type="dcterms:W3CDTF">2026-02-1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ce05ffe65560d692788cf3b5be7ffcd2365a50cc58751d3845565f16459f6f</vt:lpwstr>
  </property>
</Properties>
</file>